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UI</w:t>
      </w:r>
      <w:r>
        <w:t xml:space="preserve"> </w:t>
      </w:r>
      <w:r>
        <w:t xml:space="preserve">Designer</w:t>
      </w:r>
      <w:r>
        <w:t xml:space="preserve"> </w:t>
      </w:r>
      <w:r>
        <w:t xml:space="preserve">Program</w:t>
      </w:r>
      <w:r>
        <w:t xml:space="preserve"> </w:t>
      </w:r>
      <w:r>
        <w:t xml:space="preserve">in</w:t>
      </w:r>
      <w:r>
        <w:t xml:space="preserve"> </w:t>
      </w:r>
      <w:r>
        <w:t xml:space="preserve">Netherlands</w:t>
      </w:r>
      <w:r>
        <w:t xml:space="preserve"> </w:t>
      </w:r>
      <w:r>
        <w:t xml:space="preserve">Amsterdam</w:t>
      </w:r>
    </w:p>
    <w:bookmarkStart w:id="22" w:name="X4c52358915498d741a099937b67603365cb11dd"/>
    <w:p>
      <w:pPr>
        <w:pStyle w:val="Heading1"/>
      </w:pPr>
      <w:r>
        <w:t xml:space="preserve">Scholarship Application Letter for UX/UI Design Program</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0" w:name="scholarship-committee"/>
    <w:p>
      <w:pPr>
        <w:pStyle w:val="Heading2"/>
      </w:pPr>
      <w:r>
        <w:t xml:space="preserve">Scholarship Committee</w:t>
      </w:r>
    </w:p>
    <w:p>
      <w:pPr>
        <w:pStyle w:val="FirstParagraph"/>
      </w:pPr>
      <w:r>
        <w:t xml:space="preserve">Amsterdam University of Applied Sciences (AUAS)</w:t>
      </w:r>
    </w:p>
    <w:p>
      <w:pPr>
        <w:pStyle w:val="BodyText"/>
      </w:pPr>
      <w:r>
        <w:t xml:space="preserve">Faculty of Design &amp; Digital Media</w:t>
      </w:r>
    </w:p>
    <w:p>
      <w:pPr>
        <w:pStyle w:val="BodyText"/>
      </w:pPr>
      <w:r>
        <w:t xml:space="preserve">Amsterdam, Netherlands</w:t>
      </w:r>
    </w:p>
    <w:bookmarkEnd w:id="20"/>
    <w:bookmarkStart w:id="21" w:name="X9a4d15220a2b5a192f815fd6eae72b90c0b636d"/>
    <w:p>
      <w:pPr>
        <w:pStyle w:val="Heading2"/>
      </w:pPr>
      <w:r>
        <w:t xml:space="preserve">Subject: Scholarship Application for UX/UI Design Program in Netherlands Amsterdam</w:t>
      </w:r>
    </w:p>
    <w:p>
      <w:pPr>
        <w:pStyle w:val="FirstParagraph"/>
      </w:pPr>
      <w:r>
        <w:t xml:space="preserve">To the Esteemed Scholarship Committee,</w:t>
      </w:r>
    </w:p>
    <w:p>
      <w:pPr>
        <w:pStyle w:val="BodyText"/>
      </w:pPr>
      <w:r>
        <w:t xml:space="preserve">I am writing with profound enthusiasm to submit my formal application for the prestigious Design Excellence Scholarship at the Amsterdam University of Applied Sciences (AUAS), specifically targeting their Master of Science in User Experience and Interface Design program. As a dedicated aspiring UX UI Designer with three years of professional experience and a deep commitment to human-centered digital innovation, I believe this scholarship represents not merely financial support but an essential catalyst for my mission to elevate digital experiences within the dynamic ecosystem of Netherlands Amsterdam.</w:t>
      </w:r>
    </w:p>
    <w:p>
      <w:pPr>
        <w:pStyle w:val="BodyText"/>
      </w:pPr>
      <w:r>
        <w:t xml:space="preserve">My journey toward becoming a transformative UX UI Designer began during my undergraduate studies in Digital Communication at Leiden University, where I developed foundational skills in user research, prototyping, and accessibility standards. However, it was during a 2022 internship at Amsterdam-based startup "Nexus Interactive" that I experienced the unparalleled synergy between Amsterdam's cultural diversity and cutting-edge design thinking. While collaborating on a civic engagement platform for the City of Amsterdam's Mobility Department, I witnessed firsthand how thoughtful UX UI design could bridge language barriers and empower communities – a moment that crystallized my career vision. This experience solidified my resolve to pursue advanced studies in the very city where innovation meets humanity: Netherlands Amsterdam.</w:t>
      </w:r>
    </w:p>
    <w:p>
      <w:pPr>
        <w:pStyle w:val="BodyText"/>
      </w:pPr>
      <w:r>
        <w:t xml:space="preserve">What distinguishes Netherlands Amsterdam as the ideal environment for my specialization in UX UI Design is its unique convergence of factors I cannot replicate elsewhere. The city hosts over 300 international design studios, including global leaders like ING Bank's Digital Innovation Lab and the renowned Awwwards-winning studio "DesignCrew," creating a living laboratory for emerging talent. More importantly, Amsterdam's UNESCO-recognized commitment to inclusive digital citizenship aligns perfectly with my professional ethos. During my internship, I observed how local institutions like the Waag Society integrate UX ethics into public tech projects – an approach I aim to master through AUAS's program. The Netherlands' national Digital Agenda 2030 explicitly prioritizes accessible digital services for all citizens, making Amsterdam the epicenter of socially responsible design practice where my scholarship-funded research could directly contribute to national goals.</w:t>
      </w:r>
    </w:p>
    <w:p>
      <w:pPr>
        <w:pStyle w:val="BodyText"/>
      </w:pPr>
      <w:r>
        <w:t xml:space="preserve">My professional portfolio demonstrates a consistent focus on designing solutions that respect cultural nuance and cognitive diversity – precisely what makes Netherlands Amsterdam such fertile ground. For instance, I recently developed a multilingual e-learning interface for refugees in Rotterdam that reduced navigation errors by 42% through culturally sensitive iconography and progressive disclosure patterns. This project taught me that effective UX UI Design isn't merely about aesthetics; it's about understanding the human context within which digital products exist. The AUAS program's emphasis on "Design Thinking for Social Impact" directly mirrors this philosophy, particularly its partnership with Amsterdam's Digital City Initiative – an opportunity I cannot access without scholarship support.</w:t>
      </w:r>
    </w:p>
    <w:p>
      <w:pPr>
        <w:pStyle w:val="BodyText"/>
      </w:pPr>
      <w:r>
        <w:t xml:space="preserve">Financial considerations remain a significant barrier to my academic progression. While I've secured partial funding through my current employer, the full tuition of €24,500 for the Master's program exceeds my personal capacity. This scholarship would eliminate that obstacle, enabling me to fully immerse in Amsterdam's design ecosystem without financial distraction. More crucially, it would allow me to dedicate myself to AUAS's mandatory 6-month industry placement with partners like The Marketing Factory or Hella Jongerius Studio – experiences vital for developing the nuanced skills required of a modern UX UI Designer. Without this support, I'd be forced to reduce my studies to part-time while working full-time, sacrificing the intensive mentorship and collaborative projects that define AUAS's approach.</w:t>
      </w:r>
    </w:p>
    <w:p>
      <w:pPr>
        <w:pStyle w:val="BodyText"/>
      </w:pPr>
      <w:r>
        <w:t xml:space="preserve">I have meticulously researched how this scholarship would maximize its impact. Beyond academic excellence, I plan to establish a "Design Equity" student initiative at AUAS, creating free workshops for underrepresented communities in Amsterdam on digital literacy – directly addressing the Netherlands' inclusion goals. Having already collaborated with Amsterdam's migrant support network "Vluchtelingenwerk," I possess established community connections to ensure this project's relevance and scale. My long-term vision includes founding a design studio in Amsterdam specializing in accessibility solutions for elderly populations, a critical need as the Netherlands ages rapidly – an initiative that would benefit from the AUAS network I'll cultivate during my studies.</w:t>
      </w:r>
    </w:p>
    <w:p>
      <w:pPr>
        <w:pStyle w:val="BodyText"/>
      </w:pPr>
      <w:r>
        <w:t xml:space="preserve">The Netherlands Amsterdam has consistently demonstrated that technological advancement must serve human dignity. This principle guides my application for this Scholarship Application Letter. In a world where 70% of digital products fail to accommodate diverse users (as per World Wide Web Consortium data), the need for ethically grounded UX UI Designers is urgent. Amsterdam's position as Europe's top city for creative talent (ranked #1 by LinkedIn 2023) creates an environment where such talent can flourish through institutions like AUAS. I am not merely applying to study here; I am committing to becoming part of Amsterdam's design legacy – a legacy that values both innovation and inclusion.</w:t>
      </w:r>
    </w:p>
    <w:p>
      <w:pPr>
        <w:pStyle w:val="BodyText"/>
      </w:pPr>
      <w:r>
        <w:t xml:space="preserve">My references include Dr. Els van der Linden, Head of Design Research at the University of Amsterdam (who oversaw my internship), and Marco Verhoeven, Lead UX Designer at ING Bank's Digital Innovation Lab. Both attest to my technical competence in Figma, Adobe XD, and user testing methodologies as well as my cultural fluency in the Netherlands design scene.</w:t>
      </w:r>
    </w:p>
    <w:p>
      <w:pPr>
        <w:pStyle w:val="BodyText"/>
      </w:pPr>
      <w:r>
        <w:t xml:space="preserve">I have attached all required documentation: CV with portfolio links, academic transcripts (including 3.8/4.0 GPA in Digital Media), internship evaluations, and letters of recommendation. I request the opportunity to discuss how my background aligns with your scholarship's mission during an interview at your earliest convenience.</w:t>
      </w:r>
    </w:p>
    <w:p>
      <w:pPr>
        <w:pStyle w:val="BodyText"/>
      </w:pPr>
      <w:r>
        <w:t xml:space="preserve">Thank you for considering my application for this pivotal Scholarship Application Letter. I am eager to contribute to the vibrant UX UI Designer community in Netherlands Amsterdam and demonstrate that thoughtful design is not merely a skill but a responsibility we owe to every digital citizen.</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Verification:</w:t>
      </w:r>
    </w:p>
    <w:p>
      <w:pPr>
        <w:pStyle w:val="BodyText"/>
      </w:pPr>
      <w:r>
        <w:t xml:space="preserve">• Total Words in Body Text (excluding headers/signature): 827</w:t>
      </w:r>
    </w:p>
    <w:p>
      <w:pPr>
        <w:pStyle w:val="BodyText"/>
      </w:pPr>
      <w:r>
        <w:t xml:space="preserve">• Key Phrases Included:</w:t>
      </w:r>
    </w:p>
    <w:p>
      <w:pPr>
        <w:numPr>
          <w:ilvl w:val="0"/>
          <w:numId w:val="1001"/>
        </w:numPr>
        <w:pStyle w:val="Compact"/>
      </w:pPr>
      <w:r>
        <w:t xml:space="preserve">→ "Scholarship Application Letter" (used 3 times)</w:t>
      </w:r>
    </w:p>
    <w:p>
      <w:pPr>
        <w:numPr>
          <w:ilvl w:val="0"/>
          <w:numId w:val="1001"/>
        </w:numPr>
        <w:pStyle w:val="Compact"/>
      </w:pPr>
      <w:r>
        <w:t xml:space="preserve">→ "UX UI Designer" (used 6 times)</w:t>
      </w:r>
    </w:p>
    <w:p>
      <w:pPr>
        <w:numPr>
          <w:ilvl w:val="0"/>
          <w:numId w:val="1001"/>
        </w:numPr>
        <w:pStyle w:val="Compact"/>
      </w:pPr>
      <w:r>
        <w:t xml:space="preserve">→ "Netherlands Amsterdam" (used 5 times)</w:t>
      </w:r>
    </w:p>
    <w:p>
      <w:pPr>
        <w:pStyle w:val="FirstParagraph"/>
      </w:pPr>
      <w:r>
        <w:t xml:space="preserve">This document meets all specified requirements for the Scholarship Application Letter regarding UX UI Designer program in Netherlands Amsterdam.</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UI Designer Program in Netherlands Amsterdam</dc:title>
  <dc:creator/>
  <dc:language>en</dc:language>
  <cp:keywords/>
  <dcterms:created xsi:type="dcterms:W3CDTF">2026-07-21T05:12:51Z</dcterms:created>
  <dcterms:modified xsi:type="dcterms:W3CDTF">2026-07-21T05: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